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939C8E" w14:textId="76DF70B7" w:rsidR="00495004" w:rsidRPr="007E0997" w:rsidRDefault="003F5456" w:rsidP="0049500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  <w:bookmarkStart w:id="0" w:name="_GoBack"/>
      <w:r w:rsidRPr="007E0997">
        <w:rPr>
          <w:rFonts w:ascii="Times New Roman" w:eastAsia="SimSun" w:hAnsi="Times New Roman" w:cs="Times New Roman" w:hint="eastAsia"/>
          <w:sz w:val="24"/>
          <w:szCs w:val="24"/>
        </w:rPr>
        <w:t>朋友</w:t>
      </w:r>
      <w:r w:rsidRPr="003F5456">
        <w:rPr>
          <w:rFonts w:ascii="Times New Roman" w:eastAsia="SimSun" w:hAnsi="Times New Roman" w:cs="Times New Roman" w:hint="eastAsia"/>
          <w:sz w:val="24"/>
          <w:szCs w:val="24"/>
        </w:rPr>
        <w:t>滥用药物的好处</w:t>
      </w:r>
      <w:r w:rsidRPr="003F5456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(Friends’ Drug abuse benefit perceived) </w:t>
      </w:r>
      <w:r w:rsidRPr="003F5456">
        <w:rPr>
          <w:rFonts w:ascii="Times New Roman" w:eastAsia="SimSun" w:hAnsi="Times New Roman" w:cs="Times New Roman" w:hint="eastAsia"/>
          <w:color w:val="000000"/>
          <w:sz w:val="24"/>
          <w:szCs w:val="24"/>
        </w:rPr>
        <w:t>的描述</w:t>
      </w:r>
    </w:p>
    <w:tbl>
      <w:tblPr>
        <w:tblStyle w:val="1"/>
        <w:tblW w:w="0" w:type="auto"/>
        <w:tblInd w:w="0" w:type="dxa"/>
        <w:tblLook w:val="04A0" w:firstRow="1" w:lastRow="0" w:firstColumn="1" w:lastColumn="0" w:noHBand="0" w:noVBand="1"/>
      </w:tblPr>
      <w:tblGrid>
        <w:gridCol w:w="1075"/>
        <w:gridCol w:w="7221"/>
      </w:tblGrid>
      <w:tr w:rsidR="007E0997" w:rsidRPr="007E0997" w14:paraId="59939C92" w14:textId="77777777" w:rsidTr="00E6487B">
        <w:trPr>
          <w:trHeight w:val="378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39C8F" w14:textId="522E6C37" w:rsidR="007E0997" w:rsidRPr="007E0997" w:rsidRDefault="003F5456" w:rsidP="007E09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3F5456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功能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39C90" w14:textId="7728C606" w:rsidR="007E0997" w:rsidRPr="007E0997" w:rsidRDefault="003F5456" w:rsidP="007E09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F5456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促进功能，满意，工作</w:t>
            </w:r>
          </w:p>
          <w:p w14:paraId="59939C91" w14:textId="77777777" w:rsidR="007E0997" w:rsidRPr="007E0997" w:rsidRDefault="007E0997" w:rsidP="007E09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</w:p>
        </w:tc>
      </w:tr>
      <w:tr w:rsidR="007E0997" w:rsidRPr="007E0997" w14:paraId="59939C95" w14:textId="77777777" w:rsidTr="00E6487B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39C93" w14:textId="5E9AF218" w:rsidR="007E0997" w:rsidRPr="007E0997" w:rsidRDefault="003F5456" w:rsidP="007E09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3F5456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关联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39C94" w14:textId="1D4DD51F" w:rsidR="007E0997" w:rsidRPr="007E0997" w:rsidRDefault="003F5456" w:rsidP="007E09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F5456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疾病，风险，自我伤害</w:t>
            </w:r>
          </w:p>
        </w:tc>
      </w:tr>
      <w:tr w:rsidR="007E0997" w:rsidRPr="007E0997" w14:paraId="59939C98" w14:textId="77777777" w:rsidTr="00E6487B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39C96" w14:textId="689845AC" w:rsidR="007E0997" w:rsidRPr="007E0997" w:rsidRDefault="003F5456" w:rsidP="007E09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3F5456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对象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39C97" w14:textId="3D2C231D" w:rsidR="007E0997" w:rsidRPr="007E0997" w:rsidRDefault="003F5456" w:rsidP="007E09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3F5456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罪行</w:t>
            </w:r>
          </w:p>
        </w:tc>
      </w:tr>
      <w:tr w:rsidR="007E0997" w:rsidRPr="007E0997" w14:paraId="59939C9B" w14:textId="77777777" w:rsidTr="00E6487B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39C99" w14:textId="366D6EC2" w:rsidR="007E0997" w:rsidRPr="007E0997" w:rsidRDefault="003F5456" w:rsidP="007E09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3F5456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回应者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39C9A" w14:textId="48386939" w:rsidR="007E0997" w:rsidRPr="007E0997" w:rsidRDefault="003F5456" w:rsidP="007E09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3F5456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青年</w:t>
            </w:r>
          </w:p>
        </w:tc>
      </w:tr>
      <w:tr w:rsidR="007E0997" w:rsidRPr="007E0997" w14:paraId="59939C9E" w14:textId="77777777" w:rsidTr="00E6487B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39C9C" w14:textId="4DC2A639" w:rsidR="007E0997" w:rsidRPr="007E0997" w:rsidRDefault="003F5456" w:rsidP="007E09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3F5456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特色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39C9D" w14:textId="1BB5D20C" w:rsidR="007E0997" w:rsidRPr="007E0997" w:rsidRDefault="003F5456" w:rsidP="007E09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3F5456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12</w:t>
            </w:r>
            <w:r w:rsidRPr="003F5456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项</w:t>
            </w:r>
            <w:r w:rsidRPr="003F5456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5</w:t>
            </w:r>
            <w:r w:rsidRPr="003F5456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分评分项目</w:t>
            </w:r>
          </w:p>
        </w:tc>
      </w:tr>
      <w:tr w:rsidR="007E0997" w:rsidRPr="007E0997" w14:paraId="59939CA1" w14:textId="77777777" w:rsidTr="00E6487B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39C9F" w14:textId="443BEFB6" w:rsidR="007E0997" w:rsidRPr="007E0997" w:rsidRDefault="003F5456" w:rsidP="007E09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3F5456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信度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39CA0" w14:textId="56CAE340" w:rsidR="007E0997" w:rsidRPr="007E0997" w:rsidRDefault="003F5456" w:rsidP="007E09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3F5456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.814</w:t>
            </w:r>
          </w:p>
        </w:tc>
      </w:tr>
      <w:tr w:rsidR="007E0997" w:rsidRPr="007E0997" w14:paraId="59939CA4" w14:textId="77777777" w:rsidTr="00E6487B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39CA2" w14:textId="15CECA47" w:rsidR="007E0997" w:rsidRPr="007E0997" w:rsidRDefault="003F5456" w:rsidP="007E09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3F5456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参考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39CA3" w14:textId="342D0A80" w:rsidR="007E0997" w:rsidRPr="007E0997" w:rsidRDefault="003F5456" w:rsidP="007E09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7E0997">
              <w:rPr>
                <w:rFonts w:ascii="Times New Roman" w:eastAsia="SimSun" w:hAnsi="Times New Roman" w:cs="Times New Roman"/>
                <w:sz w:val="24"/>
                <w:szCs w:val="24"/>
              </w:rPr>
              <w:t>Cheung, Chau-kiu,</w:t>
            </w:r>
            <w:r w:rsidRPr="007E0997">
              <w:rPr>
                <w:rFonts w:ascii="Times New Roman" w:eastAsia="SimSun" w:hAnsi="Times New Roman" w:cs="Times New Roman"/>
                <w:b/>
                <w:sz w:val="24"/>
                <w:szCs w:val="24"/>
              </w:rPr>
              <w:t xml:space="preserve"> </w:t>
            </w:r>
            <w:r w:rsidRPr="007E0997">
              <w:rPr>
                <w:rFonts w:ascii="Times New Roman" w:eastAsia="SimSun" w:hAnsi="Times New Roman" w:cs="Times New Roman"/>
                <w:sz w:val="24"/>
                <w:szCs w:val="24"/>
              </w:rPr>
              <w:t>and</w:t>
            </w:r>
            <w:r w:rsidRPr="007E0997">
              <w:rPr>
                <w:rFonts w:ascii="Times New Roman" w:eastAsia="SimSun" w:hAnsi="Times New Roman" w:cs="Times New Roman"/>
                <w:b/>
                <w:sz w:val="24"/>
                <w:szCs w:val="24"/>
              </w:rPr>
              <w:t xml:space="preserve"> </w:t>
            </w:r>
            <w:r w:rsidRPr="007E0997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Steven Sek-yum Ngai. 2013. “Reducing Youth's Drug Abuse through Training Social Workers for Cognitive–behavioral Integrated Treatment.” </w:t>
            </w:r>
            <w:r w:rsidRPr="007E0997">
              <w:rPr>
                <w:rFonts w:ascii="Times New Roman" w:eastAsia="SimSun" w:hAnsi="Times New Roman" w:cs="Times New Roman"/>
                <w:i/>
                <w:sz w:val="24"/>
                <w:szCs w:val="24"/>
              </w:rPr>
              <w:t>Children &amp; Youth Services Review</w:t>
            </w:r>
            <w:r w:rsidRPr="007E0997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35:302-311.</w:t>
            </w:r>
          </w:p>
        </w:tc>
      </w:tr>
    </w:tbl>
    <w:p w14:paraId="59939CA5" w14:textId="77777777" w:rsidR="00495004" w:rsidRPr="007E0997" w:rsidRDefault="00495004" w:rsidP="0049500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</w:p>
    <w:p w14:paraId="59939CA6" w14:textId="3A78F57F" w:rsidR="00495004" w:rsidRPr="007E0997" w:rsidRDefault="003F5456" w:rsidP="0049500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  <w:r w:rsidRPr="007E0997">
        <w:rPr>
          <w:rFonts w:ascii="Times New Roman" w:eastAsia="SimSun" w:hAnsi="Times New Roman" w:cs="Times New Roman" w:hint="eastAsia"/>
          <w:sz w:val="24"/>
          <w:szCs w:val="24"/>
        </w:rPr>
        <w:t>朋友</w:t>
      </w:r>
      <w:r w:rsidRPr="003F5456">
        <w:rPr>
          <w:rFonts w:ascii="Times New Roman" w:eastAsia="SimSun" w:hAnsi="Times New Roman" w:cs="Times New Roman" w:hint="eastAsia"/>
          <w:sz w:val="24"/>
          <w:szCs w:val="24"/>
        </w:rPr>
        <w:t>滥用药物的好处的</w:t>
      </w:r>
      <w:r w:rsidRPr="003F5456">
        <w:rPr>
          <w:rFonts w:ascii="Times New Roman" w:eastAsia="SimSun" w:hAnsi="Times New Roman" w:cs="Times New Roman" w:hint="eastAsia"/>
          <w:color w:val="000000"/>
          <w:sz w:val="24"/>
          <w:szCs w:val="24"/>
        </w:rPr>
        <w:t>计分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78"/>
        <w:gridCol w:w="1072"/>
        <w:gridCol w:w="1161"/>
        <w:gridCol w:w="1161"/>
        <w:gridCol w:w="1161"/>
        <w:gridCol w:w="1163"/>
      </w:tblGrid>
      <w:tr w:rsidR="00FE3A2C" w:rsidRPr="006563D3" w14:paraId="011C3E5E" w14:textId="77777777" w:rsidTr="00E14703">
        <w:tc>
          <w:tcPr>
            <w:tcW w:w="2605" w:type="dxa"/>
            <w:shd w:val="clear" w:color="auto" w:fill="auto"/>
          </w:tcPr>
          <w:p w14:paraId="7DBAAE3E" w14:textId="2ECA87BD" w:rsidR="00FE3A2C" w:rsidRPr="006563D3" w:rsidRDefault="003F5456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F5456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回应</w:t>
            </w:r>
          </w:p>
        </w:tc>
        <w:tc>
          <w:tcPr>
            <w:tcW w:w="1080" w:type="dxa"/>
            <w:shd w:val="clear" w:color="auto" w:fill="auto"/>
          </w:tcPr>
          <w:p w14:paraId="7DBB7CFA" w14:textId="10DEC017" w:rsidR="00FE3A2C" w:rsidRPr="006563D3" w:rsidRDefault="003F5456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F5456">
              <w:rPr>
                <w:rFonts w:ascii="Times New Roman" w:eastAsia="SimSun" w:hAnsi="Times New Roman" w:cs="Times New Roman" w:hint="eastAsia"/>
                <w:sz w:val="24"/>
                <w:szCs w:val="24"/>
              </w:rPr>
              <w:t>没有</w:t>
            </w:r>
          </w:p>
        </w:tc>
        <w:tc>
          <w:tcPr>
            <w:tcW w:w="1170" w:type="dxa"/>
            <w:shd w:val="clear" w:color="auto" w:fill="auto"/>
          </w:tcPr>
          <w:p w14:paraId="1CB68EB7" w14:textId="48946965" w:rsidR="00FE3A2C" w:rsidRPr="006563D3" w:rsidRDefault="003F5456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F5456">
              <w:rPr>
                <w:rFonts w:ascii="Times New Roman" w:eastAsia="SimSun" w:hAnsi="Times New Roman" w:cs="Times New Roman" w:hint="eastAsia"/>
                <w:kern w:val="2"/>
                <w:sz w:val="24"/>
                <w:szCs w:val="24"/>
              </w:rPr>
              <w:t>颇少</w:t>
            </w:r>
          </w:p>
        </w:tc>
        <w:tc>
          <w:tcPr>
            <w:tcW w:w="1170" w:type="dxa"/>
            <w:shd w:val="clear" w:color="auto" w:fill="auto"/>
          </w:tcPr>
          <w:p w14:paraId="228DBAC1" w14:textId="01716810" w:rsidR="00FE3A2C" w:rsidRPr="006563D3" w:rsidRDefault="003F5456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F5456">
              <w:rPr>
                <w:rFonts w:ascii="Times New Roman" w:eastAsia="SimSun" w:hAnsi="Times New Roman" w:cs="Times New Roman" w:hint="eastAsia"/>
                <w:kern w:val="2"/>
                <w:sz w:val="24"/>
                <w:szCs w:val="24"/>
              </w:rPr>
              <w:t>一般</w:t>
            </w:r>
          </w:p>
        </w:tc>
        <w:tc>
          <w:tcPr>
            <w:tcW w:w="1170" w:type="dxa"/>
            <w:shd w:val="clear" w:color="auto" w:fill="auto"/>
          </w:tcPr>
          <w:p w14:paraId="32424166" w14:textId="22FF9B54" w:rsidR="00FE3A2C" w:rsidRPr="006563D3" w:rsidRDefault="003F5456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F5456">
              <w:rPr>
                <w:rFonts w:ascii="Times New Roman" w:eastAsia="SimSun" w:hAnsi="Times New Roman" w:cs="Times New Roman" w:hint="eastAsia"/>
                <w:kern w:val="2"/>
                <w:sz w:val="24"/>
                <w:szCs w:val="24"/>
              </w:rPr>
              <w:t>颇多</w:t>
            </w:r>
          </w:p>
        </w:tc>
        <w:tc>
          <w:tcPr>
            <w:tcW w:w="1170" w:type="dxa"/>
            <w:shd w:val="clear" w:color="auto" w:fill="auto"/>
          </w:tcPr>
          <w:p w14:paraId="32D3C43E" w14:textId="0D8569D7" w:rsidR="00FE3A2C" w:rsidRPr="006563D3" w:rsidRDefault="003F5456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F5456">
              <w:rPr>
                <w:rFonts w:ascii="Times New Roman" w:eastAsia="SimSun" w:hAnsi="Times New Roman" w:cs="Times New Roman" w:hint="eastAsia"/>
                <w:kern w:val="2"/>
                <w:sz w:val="24"/>
                <w:szCs w:val="24"/>
              </w:rPr>
              <w:t>很多</w:t>
            </w:r>
          </w:p>
        </w:tc>
      </w:tr>
      <w:tr w:rsidR="00FE3A2C" w:rsidRPr="006563D3" w14:paraId="40E006F6" w14:textId="77777777" w:rsidTr="00E14703">
        <w:tc>
          <w:tcPr>
            <w:tcW w:w="2605" w:type="dxa"/>
            <w:shd w:val="clear" w:color="auto" w:fill="auto"/>
          </w:tcPr>
          <w:p w14:paraId="33914656" w14:textId="1782D3D4" w:rsidR="00FE3A2C" w:rsidRPr="006563D3" w:rsidRDefault="003F5456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F5456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项目</w:t>
            </w:r>
            <w:r w:rsidRPr="003F5456">
              <w:rPr>
                <w:rFonts w:ascii="Times New Roman" w:eastAsia="SimSun" w:hAnsi="Times New Roman"/>
                <w:color w:val="000000"/>
                <w:szCs w:val="24"/>
              </w:rPr>
              <w:t>1</w:t>
            </w:r>
            <w:r w:rsidRPr="003F5456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 xml:space="preserve"> – </w:t>
            </w:r>
            <w:r w:rsidRPr="003F5456">
              <w:rPr>
                <w:rFonts w:ascii="Times New Roman" w:eastAsia="SimSun" w:hAnsi="Times New Roman"/>
                <w:color w:val="000000"/>
                <w:szCs w:val="24"/>
              </w:rPr>
              <w:t>12</w:t>
            </w:r>
            <w:r w:rsidRPr="003F5456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的分数</w:t>
            </w:r>
          </w:p>
        </w:tc>
        <w:tc>
          <w:tcPr>
            <w:tcW w:w="1080" w:type="dxa"/>
            <w:shd w:val="clear" w:color="auto" w:fill="auto"/>
          </w:tcPr>
          <w:p w14:paraId="67440ED5" w14:textId="10618ABD" w:rsidR="00FE3A2C" w:rsidRPr="006563D3" w:rsidRDefault="003F5456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F5456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70" w:type="dxa"/>
            <w:shd w:val="clear" w:color="auto" w:fill="auto"/>
          </w:tcPr>
          <w:p w14:paraId="38F9F28F" w14:textId="637D2D98" w:rsidR="00FE3A2C" w:rsidRPr="006563D3" w:rsidRDefault="003F5456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F5456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1170" w:type="dxa"/>
            <w:shd w:val="clear" w:color="auto" w:fill="auto"/>
          </w:tcPr>
          <w:p w14:paraId="67DB2CC4" w14:textId="5EE2FB07" w:rsidR="00FE3A2C" w:rsidRPr="006563D3" w:rsidRDefault="003F5456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F5456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1170" w:type="dxa"/>
            <w:shd w:val="clear" w:color="auto" w:fill="auto"/>
          </w:tcPr>
          <w:p w14:paraId="5E514CB8" w14:textId="5BC5F4C0" w:rsidR="00FE3A2C" w:rsidRPr="006563D3" w:rsidRDefault="003F5456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F5456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75</w:t>
            </w:r>
          </w:p>
        </w:tc>
        <w:tc>
          <w:tcPr>
            <w:tcW w:w="1170" w:type="dxa"/>
            <w:shd w:val="clear" w:color="auto" w:fill="auto"/>
          </w:tcPr>
          <w:p w14:paraId="6FF90FCC" w14:textId="676F7DE3" w:rsidR="00FE3A2C" w:rsidRPr="006563D3" w:rsidRDefault="003F5456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F5456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100</w:t>
            </w:r>
          </w:p>
        </w:tc>
      </w:tr>
    </w:tbl>
    <w:p w14:paraId="59939CA7" w14:textId="76792483" w:rsidR="007E0997" w:rsidRDefault="007E0997" w:rsidP="007E09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</w:p>
    <w:p w14:paraId="207AA755" w14:textId="77777777" w:rsidR="00FE3A2C" w:rsidRPr="007E0997" w:rsidRDefault="00FE3A2C" w:rsidP="007E09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4865"/>
      </w:tblGrid>
      <w:tr w:rsidR="007E0997" w:rsidRPr="007E0997" w14:paraId="59939CAA" w14:textId="77777777" w:rsidTr="00FB30C6">
        <w:tc>
          <w:tcPr>
            <w:tcW w:w="3431" w:type="dxa"/>
            <w:shd w:val="clear" w:color="auto" w:fill="auto"/>
          </w:tcPr>
          <w:p w14:paraId="59939CA8" w14:textId="6841F160" w:rsidR="007E0997" w:rsidRPr="007E0997" w:rsidRDefault="003F5456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F5456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量表得分：项目分数的平均</w:t>
            </w:r>
          </w:p>
        </w:tc>
        <w:tc>
          <w:tcPr>
            <w:tcW w:w="4865" w:type="dxa"/>
            <w:shd w:val="clear" w:color="auto" w:fill="auto"/>
          </w:tcPr>
          <w:p w14:paraId="59939CA9" w14:textId="5BFB1CDF" w:rsidR="007E0997" w:rsidRPr="007E0997" w:rsidRDefault="003F5456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F5456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行动</w:t>
            </w:r>
          </w:p>
        </w:tc>
      </w:tr>
      <w:tr w:rsidR="007E0997" w:rsidRPr="007E0997" w14:paraId="59939CAD" w14:textId="77777777" w:rsidTr="00FB30C6">
        <w:tc>
          <w:tcPr>
            <w:tcW w:w="3431" w:type="dxa"/>
            <w:shd w:val="clear" w:color="auto" w:fill="auto"/>
          </w:tcPr>
          <w:p w14:paraId="59939CAB" w14:textId="5A02E031" w:rsidR="007E0997" w:rsidRPr="007E0997" w:rsidRDefault="003F5456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F5456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70-100</w:t>
            </w:r>
          </w:p>
        </w:tc>
        <w:tc>
          <w:tcPr>
            <w:tcW w:w="4865" w:type="dxa"/>
            <w:shd w:val="clear" w:color="auto" w:fill="auto"/>
          </w:tcPr>
          <w:p w14:paraId="59939CAC" w14:textId="5F0973BA" w:rsidR="007E0997" w:rsidRPr="007E0997" w:rsidRDefault="003F5456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F5456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val="en-HK"/>
              </w:rPr>
              <w:t>需要积极预防</w:t>
            </w:r>
          </w:p>
        </w:tc>
      </w:tr>
      <w:tr w:rsidR="007E0997" w:rsidRPr="007E0997" w14:paraId="59939CB0" w14:textId="77777777" w:rsidTr="00FB30C6">
        <w:tc>
          <w:tcPr>
            <w:tcW w:w="3431" w:type="dxa"/>
            <w:shd w:val="clear" w:color="auto" w:fill="auto"/>
          </w:tcPr>
          <w:p w14:paraId="59939CAE" w14:textId="6D5923A7" w:rsidR="007E0997" w:rsidRPr="007E0997" w:rsidRDefault="003F5456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F5456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30-70</w:t>
            </w:r>
          </w:p>
        </w:tc>
        <w:tc>
          <w:tcPr>
            <w:tcW w:w="4865" w:type="dxa"/>
            <w:shd w:val="clear" w:color="auto" w:fill="auto"/>
          </w:tcPr>
          <w:p w14:paraId="59939CAF" w14:textId="6387E7D3" w:rsidR="007E0997" w:rsidRPr="007E0997" w:rsidRDefault="003F5456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F5456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val="en-HK"/>
              </w:rPr>
              <w:t>需要稍作预防</w:t>
            </w:r>
          </w:p>
        </w:tc>
      </w:tr>
      <w:tr w:rsidR="007E0997" w:rsidRPr="007E0997" w14:paraId="59939CB3" w14:textId="77777777" w:rsidTr="00FB30C6">
        <w:tc>
          <w:tcPr>
            <w:tcW w:w="3431" w:type="dxa"/>
            <w:shd w:val="clear" w:color="auto" w:fill="auto"/>
          </w:tcPr>
          <w:p w14:paraId="59939CB1" w14:textId="6D728F99" w:rsidR="007E0997" w:rsidRPr="007E0997" w:rsidRDefault="003F5456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F5456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0-30</w:t>
            </w:r>
          </w:p>
        </w:tc>
        <w:tc>
          <w:tcPr>
            <w:tcW w:w="4865" w:type="dxa"/>
            <w:shd w:val="clear" w:color="auto" w:fill="auto"/>
          </w:tcPr>
          <w:p w14:paraId="59939CB2" w14:textId="00920945" w:rsidR="007E0997" w:rsidRPr="007E0997" w:rsidRDefault="003F5456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F5456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赞赏</w:t>
            </w:r>
          </w:p>
        </w:tc>
      </w:tr>
    </w:tbl>
    <w:p w14:paraId="59939CB4" w14:textId="77777777" w:rsidR="007E0997" w:rsidRPr="007E0997" w:rsidRDefault="007E0997" w:rsidP="007E0997">
      <w:pPr>
        <w:rPr>
          <w:rFonts w:ascii="Times New Roman" w:hAnsi="Times New Roman" w:cs="Times New Roman"/>
          <w:sz w:val="24"/>
          <w:szCs w:val="24"/>
        </w:rPr>
      </w:pPr>
    </w:p>
    <w:p w14:paraId="59939CB5" w14:textId="77777777" w:rsidR="007E0997" w:rsidRPr="007E0997" w:rsidRDefault="007E0997" w:rsidP="007E09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hAnsi="Times New Roman" w:cs="Times New Roman"/>
          <w:sz w:val="24"/>
          <w:szCs w:val="24"/>
        </w:rPr>
      </w:pPr>
    </w:p>
    <w:bookmarkEnd w:id="0"/>
    <w:p w14:paraId="59939CB6" w14:textId="77777777" w:rsidR="00AE5620" w:rsidRPr="007E0997" w:rsidRDefault="0037704D" w:rsidP="007E09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hAnsi="Times New Roman" w:cs="Times New Roman"/>
          <w:sz w:val="24"/>
          <w:szCs w:val="24"/>
        </w:rPr>
      </w:pPr>
    </w:p>
    <w:sectPr w:rsidR="00AE5620" w:rsidRPr="007E0997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257287" w14:textId="77777777" w:rsidR="0037704D" w:rsidRDefault="0037704D" w:rsidP="00495004">
      <w:r>
        <w:separator/>
      </w:r>
    </w:p>
  </w:endnote>
  <w:endnote w:type="continuationSeparator" w:id="0">
    <w:p w14:paraId="013B20A8" w14:textId="77777777" w:rsidR="0037704D" w:rsidRDefault="0037704D" w:rsidP="004950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7BDE61" w14:textId="77777777" w:rsidR="0037704D" w:rsidRDefault="0037704D" w:rsidP="00495004">
      <w:r>
        <w:separator/>
      </w:r>
    </w:p>
  </w:footnote>
  <w:footnote w:type="continuationSeparator" w:id="0">
    <w:p w14:paraId="76474AB3" w14:textId="77777777" w:rsidR="0037704D" w:rsidRDefault="0037704D" w:rsidP="0049500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Mza1BAJDM3MTcyUdpeDU4uLM/DyQAsNaAIEAg7YsAAAA"/>
  </w:docVars>
  <w:rsids>
    <w:rsidRoot w:val="00040C7E"/>
    <w:rsid w:val="00040C7E"/>
    <w:rsid w:val="000E04C8"/>
    <w:rsid w:val="0037704D"/>
    <w:rsid w:val="003D4FB3"/>
    <w:rsid w:val="003F5456"/>
    <w:rsid w:val="00460824"/>
    <w:rsid w:val="004609D4"/>
    <w:rsid w:val="00495004"/>
    <w:rsid w:val="00562B07"/>
    <w:rsid w:val="007E0997"/>
    <w:rsid w:val="00924431"/>
    <w:rsid w:val="00FE3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939C8E"/>
  <w15:chartTrackingRefBased/>
  <w15:docId w15:val="{E5DCE170-38E7-4369-A899-07118116D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5004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5004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495004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495004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495004"/>
    <w:rPr>
      <w:sz w:val="20"/>
      <w:szCs w:val="20"/>
    </w:rPr>
  </w:style>
  <w:style w:type="table" w:customStyle="1" w:styleId="1">
    <w:name w:val="网格型1"/>
    <w:basedOn w:val="TableNormal"/>
    <w:uiPriority w:val="39"/>
    <w:rsid w:val="00495004"/>
    <w:rPr>
      <w:rFonts w:ascii="PMingLiU" w:eastAsia="Microsoft YaHei UI" w:hAnsi="PMingLiU" w:cs="SimSun"/>
      <w:kern w:val="0"/>
      <w:sz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7</Words>
  <Characters>38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SWK</cp:lastModifiedBy>
  <cp:revision>2</cp:revision>
  <dcterms:created xsi:type="dcterms:W3CDTF">2021-01-07T08:33:00Z</dcterms:created>
  <dcterms:modified xsi:type="dcterms:W3CDTF">2021-01-07T08:33:00Z</dcterms:modified>
</cp:coreProperties>
</file>